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5402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77777777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6A7E0D77" w14:textId="77777777" w:rsidR="00A71692" w:rsidRDefault="00A71692" w:rsidP="00A71692"/>
        </w:tc>
      </w:tr>
    </w:tbl>
    <w:p w14:paraId="199642C3" w14:textId="3C3F9752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5A0A6D">
        <w:trPr>
          <w:trHeight w:val="388"/>
        </w:trPr>
        <w:tc>
          <w:tcPr>
            <w:tcW w:w="8546" w:type="dxa"/>
          </w:tcPr>
          <w:p w14:paraId="7A2AA822" w14:textId="46608BA7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swimming microorganism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1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5A0A6D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1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5A0A6D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1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5A0A6D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1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245A27F8" w:rsidR="00277384" w:rsidRDefault="00277384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5A0A6D">
        <w:trPr>
          <w:trHeight w:val="379"/>
        </w:trPr>
        <w:tc>
          <w:tcPr>
            <w:tcW w:w="8546" w:type="dxa"/>
          </w:tcPr>
          <w:p w14:paraId="4FF7240F" w14:textId="51E2AEAD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2281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5A0A6D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1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F97E0CA" w14:textId="7B3E777D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3B69F2A6" w14:textId="77777777" w:rsidR="008E5353" w:rsidRDefault="00C84279" w:rsidP="00277384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  <w:p w14:paraId="6CCBFF53" w14:textId="1C7B25E8" w:rsidR="00213AC3" w:rsidRDefault="00213AC3" w:rsidP="00213AC3">
            <w:pPr>
              <w:spacing w:line="360" w:lineRule="auto"/>
              <w:ind w:left="29"/>
            </w:pP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lastRenderedPageBreak/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3AE2C8EC" w:rsidR="00C84279" w:rsidRDefault="00C84279" w:rsidP="008E5353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5D22E654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</w:t>
            </w:r>
            <w:r w:rsidR="00332315">
              <w:t xml:space="preserve"> and Energy</w:t>
            </w:r>
            <w:r>
              <w:t xml:space="preserve"> Equations in C++</w:t>
            </w:r>
          </w:p>
        </w:tc>
        <w:tc>
          <w:tcPr>
            <w:tcW w:w="2493" w:type="dxa"/>
            <w:vAlign w:val="center"/>
          </w:tcPr>
          <w:p w14:paraId="213E3801" w14:textId="1E7B2EDB" w:rsidR="00934C0C" w:rsidRDefault="00332315" w:rsidP="00E0115F">
            <w:pPr>
              <w:pStyle w:val="Heading2"/>
              <w:outlineLvl w:val="1"/>
            </w:pPr>
            <w:r>
              <w:t>Oct</w:t>
            </w:r>
            <w:r w:rsidR="00934C0C">
              <w:t>. 2019 – Jan. 2020</w:t>
            </w:r>
          </w:p>
        </w:tc>
      </w:tr>
      <w:tr w:rsidR="00934C0C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4851B55D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  <w:r w:rsidR="00332315">
              <w:t xml:space="preserve"> and verified the </w:t>
            </w:r>
            <w:r w:rsidR="00332315" w:rsidRPr="00332315">
              <w:t xml:space="preserve">results by </w:t>
            </w:r>
            <w:r w:rsidR="00332315" w:rsidRPr="00332315">
              <w:t>solving the same problem with the equations of stream function and vorticity</w:t>
            </w:r>
          </w:p>
          <w:p w14:paraId="32285DF5" w14:textId="54257D77" w:rsidR="00934C0C" w:rsidRDefault="00332315" w:rsidP="00A9141F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</w:t>
            </w:r>
            <w:r>
              <w:t xml:space="preserve"> for the energy equation</w:t>
            </w:r>
            <w:r>
              <w:t xml:space="preserve"> to compare the</w:t>
            </w:r>
            <w:r>
              <w:t>ir</w:t>
            </w:r>
            <w:r>
              <w:t xml:space="preserve"> stability</w:t>
            </w:r>
          </w:p>
        </w:tc>
      </w:tr>
    </w:tbl>
    <w:p w14:paraId="58982496" w14:textId="07133E23" w:rsidR="00302E02" w:rsidRPr="005D77AA" w:rsidRDefault="00302E02" w:rsidP="00F04D9A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0B5EA8" w14:paraId="1D8A5858" w14:textId="77777777" w:rsidTr="00C2066E">
        <w:trPr>
          <w:trHeight w:val="281"/>
        </w:trPr>
        <w:tc>
          <w:tcPr>
            <w:tcW w:w="10828" w:type="dxa"/>
          </w:tcPr>
          <w:p w14:paraId="1FCD39BF" w14:textId="76D8A7D4" w:rsidR="00EB5F1C" w:rsidRDefault="00850006" w:rsidP="00985D06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</w:t>
            </w:r>
            <w:r w:rsidR="00F76EA5">
              <w:t xml:space="preserve">forces </w:t>
            </w:r>
            <w:r>
              <w:t xml:space="preserve">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</w:t>
            </w:r>
            <w:r w:rsidR="00643CC2">
              <w:t>, under supervision of Dr. A. Jafari</w:t>
            </w:r>
            <w:r>
              <w:t>”</w:t>
            </w:r>
          </w:p>
          <w:p w14:paraId="396CC9E6" w14:textId="20BA2294" w:rsidR="00C2066E" w:rsidRPr="00C2066E" w:rsidRDefault="00C2066E" w:rsidP="00C2066E">
            <w:pPr>
              <w:ind w:left="29"/>
              <w:rPr>
                <w:sz w:val="10"/>
                <w:szCs w:val="12"/>
              </w:rPr>
            </w:pPr>
          </w:p>
        </w:tc>
      </w:tr>
      <w:tr w:rsidR="0004795F" w14:paraId="6C1E45BF" w14:textId="77777777" w:rsidTr="005A0A6D">
        <w:trPr>
          <w:trHeight w:val="625"/>
        </w:trPr>
        <w:tc>
          <w:tcPr>
            <w:tcW w:w="10828" w:type="dxa"/>
          </w:tcPr>
          <w:p w14:paraId="4B8B6989" w14:textId="77777777" w:rsidR="00850006" w:rsidRDefault="00850006" w:rsidP="00850006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60E5D4B6" w14:textId="52A6ACD5" w:rsidR="00EB5F1C" w:rsidRPr="00C02240" w:rsidRDefault="00EB5F1C" w:rsidP="00EB5F1C">
            <w:pPr>
              <w:ind w:left="29"/>
              <w:rPr>
                <w:sz w:val="18"/>
                <w:szCs w:val="18"/>
              </w:rPr>
            </w:pPr>
          </w:p>
        </w:tc>
      </w:tr>
    </w:tbl>
    <w:p w14:paraId="259AA5C1" w14:textId="7FA39468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6F9F4DC1" w:rsidR="00C30148" w:rsidRDefault="00C30148" w:rsidP="005830FE">
            <w:r w:rsidRPr="00690BD1">
              <w:rPr>
                <w:rStyle w:val="Heading3Char"/>
              </w:rPr>
              <w:t>All in School of Mechanical Engineering, University of Tehran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bookmarkStart w:id="0" w:name="_GoBack"/>
            <w:bookmarkEnd w:id="0"/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A7AFE">
            <w:pPr>
              <w:pStyle w:val="ListParagraph"/>
              <w:numPr>
                <w:ilvl w:val="0"/>
                <w:numId w:val="36"/>
              </w:numPr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A7AFE">
            <w:pPr>
              <w:pStyle w:val="ListParagraph"/>
              <w:numPr>
                <w:ilvl w:val="0"/>
                <w:numId w:val="36"/>
              </w:numPr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A7AFE">
            <w:pPr>
              <w:pStyle w:val="ListParagraph"/>
              <w:numPr>
                <w:ilvl w:val="0"/>
                <w:numId w:val="36"/>
              </w:numPr>
            </w:pPr>
            <w:r w:rsidRPr="00273E88">
              <w:t>Teaching Assistant, Heat Transfer I</w:t>
            </w:r>
            <w:r w:rsidR="00B9231C">
              <w:t xml:space="preserve">, </w:t>
            </w:r>
            <w:r w:rsidR="00B9231C">
              <w:t xml:space="preserve">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A7AFE">
            <w:pPr>
              <w:pStyle w:val="ListParagraph"/>
              <w:numPr>
                <w:ilvl w:val="0"/>
                <w:numId w:val="36"/>
              </w:numPr>
              <w:spacing w:line="480" w:lineRule="auto"/>
            </w:pPr>
            <w:r w:rsidRPr="00273E88">
              <w:t>Teaching Assistant, Fluid Mechanics II</w:t>
            </w:r>
            <w:r w:rsidR="00B9231C">
              <w:t xml:space="preserve">, </w:t>
            </w:r>
            <w:r w:rsidR="00B9231C">
              <w:t xml:space="preserve">Instructor: </w:t>
            </w:r>
            <w:r w:rsidR="00B9231C">
              <w:t xml:space="preserve">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017D7682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 (beginner level)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66268F0D" w:rsidR="00AF7E52" w:rsidRPr="008E7ADC" w:rsidRDefault="008E7ADC" w:rsidP="004938C2">
            <w:r>
              <w:t>Windows, Linux (beginner level)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1419BC78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</w:p>
        </w:tc>
      </w:tr>
    </w:tbl>
    <w:p w14:paraId="60009926" w14:textId="76EEA102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E230E7" w14:paraId="222B72F0" w14:textId="77777777" w:rsidTr="005A0A6D">
        <w:trPr>
          <w:trHeight w:val="207"/>
        </w:trPr>
        <w:tc>
          <w:tcPr>
            <w:tcW w:w="9578" w:type="dxa"/>
          </w:tcPr>
          <w:p w14:paraId="6D4A729A" w14:textId="07688D8C" w:rsidR="00E230E7" w:rsidRPr="00E230E7" w:rsidRDefault="00E230E7" w:rsidP="00E230E7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  <w:r w:rsidRPr="00273E88">
              <w:t>, Certification</w:t>
            </w:r>
          </w:p>
        </w:tc>
        <w:tc>
          <w:tcPr>
            <w:tcW w:w="1237" w:type="dxa"/>
          </w:tcPr>
          <w:p w14:paraId="5C1B662B" w14:textId="2EAE860C" w:rsidR="00E230E7" w:rsidRDefault="00E230E7" w:rsidP="004048B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E230E7" w14:paraId="0486AFED" w14:textId="77777777" w:rsidTr="00B27B8B">
        <w:trPr>
          <w:trHeight w:val="173"/>
        </w:trPr>
        <w:tc>
          <w:tcPr>
            <w:tcW w:w="9578" w:type="dxa"/>
          </w:tcPr>
          <w:p w14:paraId="77E52991" w14:textId="6D7056F9" w:rsidR="00E230E7" w:rsidRPr="00E230E7" w:rsidRDefault="00E230E7" w:rsidP="00FF4703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2D788B59" w14:textId="161326E1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7743704C" w14:textId="77777777" w:rsidTr="005A0A6D">
        <w:trPr>
          <w:trHeight w:val="207"/>
        </w:trPr>
        <w:tc>
          <w:tcPr>
            <w:tcW w:w="9578" w:type="dxa"/>
          </w:tcPr>
          <w:p w14:paraId="13F89286" w14:textId="5509295B" w:rsidR="00E230E7" w:rsidRPr="00E230E7" w:rsidRDefault="00E230E7" w:rsidP="00E230E7">
            <w:pPr>
              <w:pStyle w:val="Heading3"/>
              <w:outlineLvl w:val="2"/>
            </w:pPr>
            <w:r w:rsidRPr="00273E88">
              <w:t>Machine Learning, Certification</w:t>
            </w:r>
          </w:p>
        </w:tc>
        <w:tc>
          <w:tcPr>
            <w:tcW w:w="1237" w:type="dxa"/>
          </w:tcPr>
          <w:p w14:paraId="4219EA6F" w14:textId="3B831FCE" w:rsidR="00E230E7" w:rsidRDefault="00E230E7" w:rsidP="004048B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E230E7" w14:paraId="778A6CDA" w14:textId="77777777" w:rsidTr="005A0A6D">
        <w:trPr>
          <w:trHeight w:val="321"/>
        </w:trPr>
        <w:tc>
          <w:tcPr>
            <w:tcW w:w="9578" w:type="dxa"/>
          </w:tcPr>
          <w:p w14:paraId="71381ADA" w14:textId="26A7DD1A" w:rsidR="00E230E7" w:rsidRPr="00E230E7" w:rsidRDefault="00E230E7" w:rsidP="00FF4703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106B1828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1AC22570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B70F18">
              <w:t>,</w:t>
            </w:r>
            <w:r>
              <w:t xml:space="preserve"> M.S. Program</w:t>
            </w:r>
            <w:r w:rsidR="00B70F18">
              <w:t>, Exceptional Talents</w:t>
            </w:r>
          </w:p>
        </w:tc>
        <w:tc>
          <w:tcPr>
            <w:tcW w:w="1237" w:type="dxa"/>
          </w:tcPr>
          <w:p w14:paraId="5DAB1921" w14:textId="260E53FC" w:rsidR="00E230E7" w:rsidRDefault="00E230E7" w:rsidP="004048B5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E230E7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73F98398" w:rsidR="00E230E7" w:rsidRPr="00E230E7" w:rsidRDefault="00E230E7" w:rsidP="00FF4703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4938C2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749BF191" w:rsidR="004938C2" w:rsidRPr="00E230E7" w:rsidRDefault="00934C0C" w:rsidP="004938C2">
            <w:pPr>
              <w:pStyle w:val="Heading3"/>
              <w:outlineLvl w:val="2"/>
            </w:pPr>
            <w:r>
              <w:lastRenderedPageBreak/>
              <w:t>Ranked Among Top 10% of the Entry</w:t>
            </w:r>
          </w:p>
        </w:tc>
        <w:tc>
          <w:tcPr>
            <w:tcW w:w="1237" w:type="dxa"/>
          </w:tcPr>
          <w:p w14:paraId="39D7C330" w14:textId="7315F388" w:rsidR="004938C2" w:rsidRDefault="004938C2" w:rsidP="001B332F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4938C2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1C4B133" w:rsidR="004938C2" w:rsidRPr="00E230E7" w:rsidRDefault="004938C2" w:rsidP="004938C2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4938C2" w:rsidRDefault="004938C2" w:rsidP="004938C2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463B3D34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52D82716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  <w:r w:rsidR="00D06559" w:rsidRPr="005D77AA">
        <w:t>*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42C1FF25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HD Graduated from EPFL</w:t>
            </w:r>
          </w:p>
        </w:tc>
        <w:tc>
          <w:tcPr>
            <w:tcW w:w="5408" w:type="dxa"/>
          </w:tcPr>
          <w:p w14:paraId="4ADC1D8E" w14:textId="0F82016B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 xml:space="preserve">PHD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A33659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A33659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</w:tbl>
    <w:p w14:paraId="50FBCD64" w14:textId="1B833D74" w:rsidR="00893662" w:rsidRPr="00893662" w:rsidRDefault="00D06559" w:rsidP="00934C0C">
      <w:r>
        <w:t>*</w:t>
      </w:r>
      <w:r w:rsidRPr="00537673">
        <w:t>Others available upon request</w:t>
      </w:r>
    </w:p>
    <w:sectPr w:rsidR="00893662" w:rsidRPr="00893662" w:rsidSect="005A0A6D">
      <w:footerReference w:type="default" r:id="rId16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720696" w14:textId="77777777" w:rsidR="00A33659" w:rsidRDefault="00A33659" w:rsidP="0039360C">
      <w:pPr>
        <w:spacing w:after="0" w:line="240" w:lineRule="auto"/>
      </w:pPr>
      <w:r>
        <w:separator/>
      </w:r>
    </w:p>
  </w:endnote>
  <w:endnote w:type="continuationSeparator" w:id="0">
    <w:p w14:paraId="1A30D601" w14:textId="77777777" w:rsidR="00A33659" w:rsidRDefault="00A33659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10BCB" w14:textId="77777777" w:rsidR="00A33659" w:rsidRDefault="00A33659" w:rsidP="0039360C">
      <w:pPr>
        <w:spacing w:after="0" w:line="240" w:lineRule="auto"/>
      </w:pPr>
      <w:r>
        <w:separator/>
      </w:r>
    </w:p>
  </w:footnote>
  <w:footnote w:type="continuationSeparator" w:id="0">
    <w:p w14:paraId="26F37D94" w14:textId="77777777" w:rsidR="00A33659" w:rsidRDefault="00A33659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4"/>
  </w:num>
  <w:num w:numId="8">
    <w:abstractNumId w:val="35"/>
  </w:num>
  <w:num w:numId="9">
    <w:abstractNumId w:val="29"/>
  </w:num>
  <w:num w:numId="10">
    <w:abstractNumId w:val="33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2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MqoFAGkpOiktAAAA"/>
  </w:docVars>
  <w:rsids>
    <w:rsidRoot w:val="00694378"/>
    <w:rsid w:val="0000263A"/>
    <w:rsid w:val="00023311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4B8D"/>
    <w:rsid w:val="0013756F"/>
    <w:rsid w:val="0015575C"/>
    <w:rsid w:val="0016254E"/>
    <w:rsid w:val="00165276"/>
    <w:rsid w:val="001658FC"/>
    <w:rsid w:val="001730F8"/>
    <w:rsid w:val="00184814"/>
    <w:rsid w:val="001B332F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35582"/>
    <w:rsid w:val="00246BE3"/>
    <w:rsid w:val="00253429"/>
    <w:rsid w:val="00253489"/>
    <w:rsid w:val="0027167C"/>
    <w:rsid w:val="00277384"/>
    <w:rsid w:val="002B69F9"/>
    <w:rsid w:val="002E61F7"/>
    <w:rsid w:val="002F36B6"/>
    <w:rsid w:val="00302E02"/>
    <w:rsid w:val="00304DD8"/>
    <w:rsid w:val="00332315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B79A4"/>
    <w:rsid w:val="003C4F26"/>
    <w:rsid w:val="003C53AA"/>
    <w:rsid w:val="003E009E"/>
    <w:rsid w:val="003E6855"/>
    <w:rsid w:val="00417168"/>
    <w:rsid w:val="0044198F"/>
    <w:rsid w:val="00460E4F"/>
    <w:rsid w:val="0046100F"/>
    <w:rsid w:val="004658C8"/>
    <w:rsid w:val="004828D5"/>
    <w:rsid w:val="00487297"/>
    <w:rsid w:val="004938C2"/>
    <w:rsid w:val="004A1005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D77AA"/>
    <w:rsid w:val="005E339C"/>
    <w:rsid w:val="005F2352"/>
    <w:rsid w:val="00616EFE"/>
    <w:rsid w:val="006331A4"/>
    <w:rsid w:val="00637105"/>
    <w:rsid w:val="00643CC2"/>
    <w:rsid w:val="00646899"/>
    <w:rsid w:val="00657ECF"/>
    <w:rsid w:val="0066351B"/>
    <w:rsid w:val="00690BD1"/>
    <w:rsid w:val="00693D4C"/>
    <w:rsid w:val="00694378"/>
    <w:rsid w:val="00696514"/>
    <w:rsid w:val="006C2806"/>
    <w:rsid w:val="006D3417"/>
    <w:rsid w:val="006E137D"/>
    <w:rsid w:val="006F77A1"/>
    <w:rsid w:val="00702FA4"/>
    <w:rsid w:val="0070702C"/>
    <w:rsid w:val="00715235"/>
    <w:rsid w:val="00733B8C"/>
    <w:rsid w:val="00733D5B"/>
    <w:rsid w:val="0074630F"/>
    <w:rsid w:val="007527F7"/>
    <w:rsid w:val="007656D3"/>
    <w:rsid w:val="00775AE4"/>
    <w:rsid w:val="007950E2"/>
    <w:rsid w:val="00796D25"/>
    <w:rsid w:val="007A5568"/>
    <w:rsid w:val="007A5F81"/>
    <w:rsid w:val="007C6B2E"/>
    <w:rsid w:val="007D760D"/>
    <w:rsid w:val="008035D2"/>
    <w:rsid w:val="00813CE8"/>
    <w:rsid w:val="00815A75"/>
    <w:rsid w:val="008404C0"/>
    <w:rsid w:val="00841B85"/>
    <w:rsid w:val="00850006"/>
    <w:rsid w:val="00861F2A"/>
    <w:rsid w:val="00890F8C"/>
    <w:rsid w:val="00893662"/>
    <w:rsid w:val="0089747C"/>
    <w:rsid w:val="008A6B49"/>
    <w:rsid w:val="008B250B"/>
    <w:rsid w:val="008C0151"/>
    <w:rsid w:val="008C7051"/>
    <w:rsid w:val="008E410B"/>
    <w:rsid w:val="008E5353"/>
    <w:rsid w:val="008E7ADC"/>
    <w:rsid w:val="008F2490"/>
    <w:rsid w:val="008F50A2"/>
    <w:rsid w:val="008F7038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6F52"/>
    <w:rsid w:val="00A04322"/>
    <w:rsid w:val="00A04E09"/>
    <w:rsid w:val="00A15AD8"/>
    <w:rsid w:val="00A32D35"/>
    <w:rsid w:val="00A33659"/>
    <w:rsid w:val="00A7169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40B11"/>
    <w:rsid w:val="00B617EB"/>
    <w:rsid w:val="00B70F18"/>
    <w:rsid w:val="00B9231C"/>
    <w:rsid w:val="00B93E0C"/>
    <w:rsid w:val="00BA2791"/>
    <w:rsid w:val="00BA4A88"/>
    <w:rsid w:val="00BA7AFE"/>
    <w:rsid w:val="00BD0120"/>
    <w:rsid w:val="00BE439B"/>
    <w:rsid w:val="00BE630B"/>
    <w:rsid w:val="00BF0BAA"/>
    <w:rsid w:val="00BF4EC1"/>
    <w:rsid w:val="00C02240"/>
    <w:rsid w:val="00C063E1"/>
    <w:rsid w:val="00C1111B"/>
    <w:rsid w:val="00C11670"/>
    <w:rsid w:val="00C11E68"/>
    <w:rsid w:val="00C16BB0"/>
    <w:rsid w:val="00C2066E"/>
    <w:rsid w:val="00C2537D"/>
    <w:rsid w:val="00C30148"/>
    <w:rsid w:val="00C618E8"/>
    <w:rsid w:val="00C81C59"/>
    <w:rsid w:val="00C833E9"/>
    <w:rsid w:val="00C84279"/>
    <w:rsid w:val="00CB50EB"/>
    <w:rsid w:val="00CB7BE0"/>
    <w:rsid w:val="00CC084A"/>
    <w:rsid w:val="00CD4F4D"/>
    <w:rsid w:val="00CE3F0D"/>
    <w:rsid w:val="00CE7ED2"/>
    <w:rsid w:val="00D06559"/>
    <w:rsid w:val="00D14973"/>
    <w:rsid w:val="00D161CC"/>
    <w:rsid w:val="00D2228A"/>
    <w:rsid w:val="00D255DA"/>
    <w:rsid w:val="00D32402"/>
    <w:rsid w:val="00D336FA"/>
    <w:rsid w:val="00D424C3"/>
    <w:rsid w:val="00D51FBD"/>
    <w:rsid w:val="00D522D0"/>
    <w:rsid w:val="00D56098"/>
    <w:rsid w:val="00D64471"/>
    <w:rsid w:val="00D66ABB"/>
    <w:rsid w:val="00D672EF"/>
    <w:rsid w:val="00D80A03"/>
    <w:rsid w:val="00D85D3A"/>
    <w:rsid w:val="00D91EEA"/>
    <w:rsid w:val="00DB6B8A"/>
    <w:rsid w:val="00DD53A2"/>
    <w:rsid w:val="00DE2270"/>
    <w:rsid w:val="00DF6398"/>
    <w:rsid w:val="00E0115F"/>
    <w:rsid w:val="00E203C0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F4187"/>
    <w:rsid w:val="00EF505A"/>
    <w:rsid w:val="00F04D9A"/>
    <w:rsid w:val="00F13DD6"/>
    <w:rsid w:val="00F22211"/>
    <w:rsid w:val="00F24017"/>
    <w:rsid w:val="00F41AF1"/>
    <w:rsid w:val="00F47DA9"/>
    <w:rsid w:val="00F76EA5"/>
    <w:rsid w:val="00F822FE"/>
    <w:rsid w:val="00F92EE4"/>
    <w:rsid w:val="00FA1FD7"/>
    <w:rsid w:val="00FA3F05"/>
    <w:rsid w:val="00FB25EB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BDAC4C-3994-4EDD-8480-43AD1EE81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4</TotalTime>
  <Pages>3</Pages>
  <Words>1049</Words>
  <Characters>598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53</cp:revision>
  <cp:lastPrinted>2021-09-20T19:34:00Z</cp:lastPrinted>
  <dcterms:created xsi:type="dcterms:W3CDTF">2021-08-10T11:29:00Z</dcterms:created>
  <dcterms:modified xsi:type="dcterms:W3CDTF">2021-09-20T20:01:00Z</dcterms:modified>
</cp:coreProperties>
</file>